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Germany</w:t>
      </w:r>
      <w:r>
        <w:t xml:space="preserve"> </w:t>
      </w:r>
      <w:r>
        <w:t xml:space="preserve">Berlin</w:t>
      </w:r>
    </w:p>
    <w:bookmarkStart w:id="22"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bookmarkStart w:id="21" w:name="to-the-hiring-committee"/>
    <w:p>
      <w:pPr>
        <w:pStyle w:val="Heading2"/>
      </w:pPr>
      <w:r>
        <w:t xml:space="preserve">To the Hiring Committee</w:t>
      </w:r>
    </w:p>
    <w:bookmarkStart w:id="20" w:name="federal-foreign-office-auswärtiges-amt"/>
    <w:p>
      <w:pPr>
        <w:pStyle w:val="Heading3"/>
      </w:pPr>
      <w:r>
        <w:t xml:space="preserve">Federal Foreign Office (Auswärtiges Amt)</w:t>
      </w:r>
    </w:p>
    <w:p>
      <w:pPr>
        <w:pStyle w:val="FirstParagraph"/>
      </w:pPr>
      <w:r>
        <w:t xml:space="preserve">[Address of the Federal Foreign Office in Berlin]</w:t>
      </w:r>
    </w:p>
    <w:bookmarkEnd w:id="20"/>
    <w:bookmarkEnd w:id="21"/>
    <w:p>
      <w:pPr>
        <w:pStyle w:val="BodyText"/>
      </w:pPr>
      <w:r>
        <w:t xml:space="preserve">Dear Members of the Hiring Committee,</w:t>
      </w:r>
    </w:p>
    <w:p>
      <w:pPr>
        <w:pStyle w:val="BodyText"/>
      </w:pPr>
      <w:r>
        <w:t xml:space="preserve">I am writing to express my strong interest in the Diplomat position at the Federal Foreign Office in Germany, specifically within the vibrant and historically significant city of Berlin. As a dedicated professional with a passion for international relations and cross-cultural diplomacy, I am eager to contribute my skills and experiences to further strengthen Germany's global standing while fostering meaningful connections between nations. This opportunity aligns perfectly with my career aspirations, and I am confident that my background in diplomatic engagement, cultural sensitivity, and strategic communication would enable me to excel in this role.</w:t>
      </w:r>
    </w:p>
    <w:p>
      <w:pPr>
        <w:pStyle w:val="BodyText"/>
      </w:pPr>
      <w:r>
        <w:t xml:space="preserve">Germany Berlin has long been a symbol of resilience, innovation, and international collaboration. As the capital of Germany, it serves as a hub for political discourse, economic partnerships, and cultural exchange. The city’s unique position at the intersection of Eastern and Western Europe makes it an ideal environment for diplomats to navigate complex geopolitical landscapes. My decision to apply for this role is deeply rooted in my admiration for Berlin’s legacy as a center of diplomacy and its commitment to fostering peace, stability, and mutual understanding among nations. I am particularly inspired by Germany’s efforts to promote multilateralism and its leadership in addressing global challenges such as climate change, migration, and technological advancement.</w:t>
      </w:r>
    </w:p>
    <w:p>
      <w:pPr>
        <w:pStyle w:val="BodyText"/>
      </w:pPr>
      <w:r>
        <w:t xml:space="preserve">Throughout my career as a Diplomat, I have focused on building bridges between diverse communities through effective communication and collaborative problem-solving. My experience includes working with international organizations, government agencies, and private sector partners to advance mutual interests in areas such as trade agreements, cultural exchange programs, and crisis management. For instance, during my tenure at [Previous Organization or Embassy], I played a key role in facilitating dialogue between stakeholders from different countries to resolve a complex trade dispute. This experience reinforced my belief that diplomacy is not just about negotiation but also about understanding the nuances of cultural contexts and geopolitical dynamics.</w:t>
      </w:r>
    </w:p>
    <w:p>
      <w:pPr>
        <w:pStyle w:val="BodyText"/>
      </w:pPr>
      <w:r>
        <w:t xml:space="preserve">One of my most rewarding projects involved organizing an international conference on sustainable development, which brought together policymakers, academics, and civil society representatives from over 20 countries. The event highlighted the importance of collaborative efforts in addressing global challenges, a principle that resonates deeply with Germany’s diplomatic ethos. I have also been actively involved in promoting cultural exchange initiatives that foster people-to-people connections, such as student exchange programs and art exhibitions. These experiences have honed my ability to navigate diverse perspectives while maintaining a focus on shared goals.</w:t>
      </w:r>
    </w:p>
    <w:p>
      <w:pPr>
        <w:pStyle w:val="BodyText"/>
      </w:pPr>
      <w:r>
        <w:t xml:space="preserve">What draws me most to the Diplomat role in Germany Berlin is the opportunity to work within an institution that values innovation, integrity, and inclusivity. The Federal Foreign Office’s commitment to advancing Germany’s interests through diplomacy aligns with my own professional values. I am particularly drawn to the city of Berlin for its dynamic energy and its historical significance as a site of both division and reconciliation. As a Diplomat, I would aim to leverage this unique context to build trust and foster partnerships that reflect the interconnected nature of today’s world.</w:t>
      </w:r>
    </w:p>
    <w:p>
      <w:pPr>
        <w:pStyle w:val="BodyText"/>
      </w:pPr>
      <w:r>
        <w:t xml:space="preserve">My academic background in International Relations, combined with my hands-on experience in diplomatic affairs, has equipped me with the analytical skills and cultural awareness necessary to excel in this role. I am fluent in [Languages] and have a strong grasp of international law, political economy, and negotiation strategies. Additionally, I am proficient in using digital tools for data analysis and communication, which are increasingly vital in modern diplomacy. These competencies enable me to adapt to the evolving demands of the field while maintaining a focus on long-term strategic objectives.</w:t>
      </w:r>
    </w:p>
    <w:p>
      <w:pPr>
        <w:pStyle w:val="BodyText"/>
      </w:pPr>
      <w:r>
        <w:t xml:space="preserve">In my current role as [Current Position], I have developed a track record of delivering results through proactive engagement with stakeholders and a commitment to excellence. For example, I spearheaded a initiative that increased bilateral trade between [Country A] and [Country B] by 15% within two years, demonstrating my ability to drive impactful outcomes. My approach is grounded in empathy, adaptability, and a deep respect for the complexities of international relations. I believe that effective diplomacy requires not only strategic thinking but also the ability to listen actively and respond thoughtfully to the needs of all parties involved.</w:t>
      </w:r>
    </w:p>
    <w:p>
      <w:pPr>
        <w:pStyle w:val="BodyText"/>
      </w:pPr>
      <w:r>
        <w:t xml:space="preserve">Germany Berlin offers an unparalleled environment for a Diplomat to grow professionally and contribute meaningfully to global dialogue. The city’s diverse population, rich cultural heritage, and cutting-edge research institutions provide a fertile ground for innovation in diplomacy. I am eager to bring my expertise in cross-cultural communication and conflict resolution to this dynamic setting, while also learning from the experiences of colleagues who are passionate about shaping the future of international relations.</w:t>
      </w:r>
    </w:p>
    <w:p>
      <w:pPr>
        <w:pStyle w:val="BodyText"/>
      </w:pPr>
      <w:r>
        <w:t xml:space="preserve">As a Diplomat, I am committed to upholding the highest standards of professionalism and ethical conduct. I understand that this role requires not only technical expertise but also a strong sense of responsibility toward promoting peace, justice, and sustainability on a global scale. My goal is to contribute to Germany’s vision of being a leader in addressing contemporary challenges while fostering partnerships that benefit all nations.</w:t>
      </w:r>
    </w:p>
    <w:p>
      <w:pPr>
        <w:pStyle w:val="BodyText"/>
      </w:pPr>
      <w:r>
        <w:t xml:space="preserve">Thank you for considering my application. I would be honored to have the opportunity to discuss how my skills and experiences align with the needs of your team. Please feel free to contact me at [Phone Number] or [Email Address] at your earliest convenience. I look forward to the possibility of contributing to the continued success of Germany’s diplomatic missions in Berlin and beyond.</w:t>
      </w:r>
    </w:p>
    <w:p>
      <w:pPr>
        <w:pStyle w:val="BodyText"/>
      </w:pPr>
      <w:r>
        <w:t xml:space="preserve">Sincerely,</w:t>
      </w:r>
    </w:p>
    <w:p>
      <w:pPr>
        <w:pStyle w:val="BodyText"/>
      </w:pPr>
      <w:r>
        <w:t xml:space="preserve">[Your Full Na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Germany Berlin</dc:title>
  <dc:creator/>
  <dc:language>en</dc:language>
  <cp:keywords/>
  <dcterms:created xsi:type="dcterms:W3CDTF">2026-07-23T07:19:09Z</dcterms:created>
  <dcterms:modified xsi:type="dcterms:W3CDTF">2026-07-23T07:19:09Z</dcterms:modified>
</cp:coreProperties>
</file>

<file path=docProps/custom.xml><?xml version="1.0" encoding="utf-8"?>
<Properties xmlns="http://schemas.openxmlformats.org/officeDocument/2006/custom-properties" xmlns:vt="http://schemas.openxmlformats.org/officeDocument/2006/docPropsVTypes"/>
</file>